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208A726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5651CE" w:rsidRP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難治性片頭痛と口腔内及び腸内細菌叢との関係についての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2A625F7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5651CE" w:rsidRP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4844EA" w:rsidRP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5651CE" w:rsidRP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脳神経外科学講座</w:t>
      </w:r>
      <w:r w:rsid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</w:p>
    <w:p w14:paraId="7162E358" w14:textId="7D2CD7A9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5651CE" w:rsidRP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斉藤 敦志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1CE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33BA4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16D8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5</cp:revision>
  <cp:lastPrinted>2022-10-17T02:51:00Z</cp:lastPrinted>
  <dcterms:created xsi:type="dcterms:W3CDTF">2023-09-05T07:52:00Z</dcterms:created>
  <dcterms:modified xsi:type="dcterms:W3CDTF">2025-10-30T04:46:00Z</dcterms:modified>
</cp:coreProperties>
</file>